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8AA6B" w14:textId="676EBC3D" w:rsidR="00AA4945" w:rsidRPr="00AA4945" w:rsidRDefault="000317B9" w:rsidP="00AA4945">
      <w:pPr>
        <w:pStyle w:val="NoSpacing"/>
        <w:jc w:val="center"/>
        <w:rPr>
          <w:sz w:val="40"/>
        </w:rPr>
      </w:pPr>
      <w:r>
        <w:rPr>
          <w:sz w:val="40"/>
        </w:rPr>
        <w:t>Purchasing Advanced</w:t>
      </w:r>
    </w:p>
    <w:p w14:paraId="42D8AA6C" w14:textId="77777777" w:rsidR="00AA4945" w:rsidRDefault="00AA4945" w:rsidP="00AA4945">
      <w:pPr>
        <w:pStyle w:val="NoSpacing"/>
        <w:spacing w:line="276" w:lineRule="auto"/>
        <w:jc w:val="center"/>
        <w:rPr>
          <w:sz w:val="40"/>
          <w:szCs w:val="40"/>
        </w:rPr>
      </w:pPr>
      <w:r w:rsidRPr="00AA4945">
        <w:rPr>
          <w:sz w:val="40"/>
          <w:szCs w:val="40"/>
        </w:rPr>
        <w:t>True or False</w:t>
      </w:r>
    </w:p>
    <w:p w14:paraId="42D8AA6D" w14:textId="77777777" w:rsidR="00AA4945" w:rsidRPr="00AA4945" w:rsidRDefault="00AA4945" w:rsidP="00AA4945">
      <w:pPr>
        <w:pStyle w:val="NoSpacing"/>
        <w:spacing w:line="276" w:lineRule="auto"/>
        <w:jc w:val="center"/>
        <w:rPr>
          <w:sz w:val="40"/>
          <w:szCs w:val="40"/>
        </w:rPr>
      </w:pPr>
    </w:p>
    <w:p w14:paraId="42D8AA6E" w14:textId="77777777" w:rsidR="00AA4945" w:rsidRPr="00AA4945" w:rsidRDefault="00AA4945" w:rsidP="00AA4945">
      <w:pPr>
        <w:pStyle w:val="NoSpacing"/>
        <w:spacing w:line="276" w:lineRule="auto"/>
        <w:rPr>
          <w:rFonts w:ascii="Arial" w:hAnsi="Arial" w:cs="Arial"/>
          <w:sz w:val="24"/>
        </w:rPr>
      </w:pPr>
    </w:p>
    <w:p w14:paraId="42D8AA6F" w14:textId="77777777" w:rsidR="00AA4945" w:rsidRPr="00AA4945" w:rsidRDefault="00AA4945" w:rsidP="00AA4945">
      <w:pPr>
        <w:pStyle w:val="NoSpacing"/>
        <w:numPr>
          <w:ilvl w:val="0"/>
          <w:numId w:val="1"/>
        </w:numPr>
        <w:spacing w:line="600" w:lineRule="auto"/>
        <w:rPr>
          <w:rFonts w:ascii="Arial" w:hAnsi="Arial" w:cs="Arial"/>
          <w:sz w:val="24"/>
        </w:rPr>
      </w:pPr>
      <w:r w:rsidRPr="00AA4945">
        <w:rPr>
          <w:rFonts w:ascii="Arial" w:hAnsi="Arial" w:cs="Arial"/>
          <w:sz w:val="24"/>
        </w:rPr>
        <w:t>Competitive Sealed Bid (bidding) is the preferred method of procurement. _______</w:t>
      </w:r>
    </w:p>
    <w:p w14:paraId="42D8AA70" w14:textId="77777777" w:rsidR="00AA4945" w:rsidRPr="00AA4945" w:rsidRDefault="00AA4945" w:rsidP="00AA4945">
      <w:pPr>
        <w:pStyle w:val="NoSpacing"/>
        <w:numPr>
          <w:ilvl w:val="0"/>
          <w:numId w:val="1"/>
        </w:numPr>
        <w:spacing w:line="600" w:lineRule="auto"/>
        <w:rPr>
          <w:rFonts w:ascii="Arial" w:hAnsi="Arial" w:cs="Arial"/>
          <w:sz w:val="24"/>
        </w:rPr>
      </w:pPr>
      <w:r w:rsidRPr="00AA4945">
        <w:rPr>
          <w:rFonts w:ascii="Arial" w:hAnsi="Arial" w:cs="Arial"/>
          <w:sz w:val="24"/>
        </w:rPr>
        <w:t>Market research is collecting and analyzing information in order to make a purchase</w:t>
      </w:r>
      <w:r>
        <w:rPr>
          <w:rFonts w:ascii="Arial" w:hAnsi="Arial" w:cs="Arial"/>
          <w:sz w:val="24"/>
        </w:rPr>
        <w:t xml:space="preserve">   </w:t>
      </w:r>
      <w:r w:rsidRPr="00AA4945">
        <w:rPr>
          <w:rFonts w:ascii="Arial" w:hAnsi="Arial" w:cs="Arial"/>
          <w:sz w:val="24"/>
        </w:rPr>
        <w:t xml:space="preserve"> decision.  _____</w:t>
      </w:r>
    </w:p>
    <w:p w14:paraId="42D8AA71" w14:textId="77777777" w:rsidR="00AA4945" w:rsidRDefault="00AA4945" w:rsidP="00AA4945">
      <w:pPr>
        <w:pStyle w:val="NoSpacing"/>
        <w:numPr>
          <w:ilvl w:val="0"/>
          <w:numId w:val="1"/>
        </w:numPr>
        <w:spacing w:line="6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 technical specification is primarily concerned with the cost/benefit ratio. _______</w:t>
      </w:r>
    </w:p>
    <w:p w14:paraId="42D8AA72" w14:textId="77777777" w:rsidR="00AA4945" w:rsidRDefault="00AA4945" w:rsidP="00AA4945">
      <w:pPr>
        <w:pStyle w:val="NoSpacing"/>
        <w:numPr>
          <w:ilvl w:val="0"/>
          <w:numId w:val="1"/>
        </w:numPr>
        <w:spacing w:line="6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en handling proposals, Procurement is responsible for the integrity of the process. _____</w:t>
      </w:r>
    </w:p>
    <w:p w14:paraId="42D8AA73" w14:textId="77777777" w:rsidR="00AA4945" w:rsidRDefault="00AA4945" w:rsidP="00AA4945">
      <w:pPr>
        <w:pStyle w:val="NoSpacing"/>
        <w:numPr>
          <w:ilvl w:val="0"/>
          <w:numId w:val="1"/>
        </w:numPr>
        <w:spacing w:line="6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urchasing representative’s role on an evaluation committee may include keeping the minutes and files. ______</w:t>
      </w:r>
    </w:p>
    <w:p w14:paraId="42D8AA74" w14:textId="77777777" w:rsidR="00AA4945" w:rsidRDefault="00AA4945" w:rsidP="00AA4945">
      <w:pPr>
        <w:pStyle w:val="NoSpacing"/>
        <w:numPr>
          <w:ilvl w:val="0"/>
          <w:numId w:val="1"/>
        </w:numPr>
        <w:spacing w:line="6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petitive sealed proposals enable acquisition at good value. _____</w:t>
      </w:r>
    </w:p>
    <w:p w14:paraId="42D8AA75" w14:textId="77777777" w:rsidR="00AA4945" w:rsidRDefault="00AA4945" w:rsidP="00AA4945">
      <w:pPr>
        <w:pStyle w:val="NoSpacing"/>
        <w:numPr>
          <w:ilvl w:val="0"/>
          <w:numId w:val="1"/>
        </w:numPr>
        <w:spacing w:line="6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ffective negotiators are recognized because they dominate negotiation meetings. _____</w:t>
      </w:r>
    </w:p>
    <w:p w14:paraId="42D8AA76" w14:textId="77777777" w:rsidR="00AA4945" w:rsidRDefault="00AA4945" w:rsidP="00AA4945">
      <w:pPr>
        <w:pStyle w:val="NoSpacing"/>
        <w:numPr>
          <w:ilvl w:val="0"/>
          <w:numId w:val="1"/>
        </w:numPr>
        <w:spacing w:line="6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ermination for Cause relates to poor contractor performance. _____</w:t>
      </w:r>
    </w:p>
    <w:p w14:paraId="42D8AA77" w14:textId="77777777" w:rsidR="00AA4945" w:rsidRDefault="00AA4945" w:rsidP="00AA4945">
      <w:pPr>
        <w:pStyle w:val="NoSpacing"/>
        <w:numPr>
          <w:ilvl w:val="0"/>
          <w:numId w:val="1"/>
        </w:numPr>
        <w:spacing w:line="6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nsuccessful offerors are never sent an announcement of award. _____</w:t>
      </w:r>
    </w:p>
    <w:p w14:paraId="3E0E7DA0" w14:textId="77777777" w:rsidR="00C6208C" w:rsidRPr="00C6208C" w:rsidRDefault="00C6208C" w:rsidP="00C6208C"/>
    <w:p w14:paraId="1D45C4A3" w14:textId="77777777" w:rsidR="00C6208C" w:rsidRPr="00C6208C" w:rsidRDefault="00C6208C" w:rsidP="00C6208C"/>
    <w:p w14:paraId="37BE8F5B" w14:textId="77777777" w:rsidR="00C6208C" w:rsidRPr="00C6208C" w:rsidRDefault="00C6208C" w:rsidP="00C6208C"/>
    <w:p w14:paraId="06FD4104" w14:textId="77777777" w:rsidR="00C6208C" w:rsidRPr="00C6208C" w:rsidRDefault="00C6208C" w:rsidP="00C6208C"/>
    <w:p w14:paraId="5CEB8397" w14:textId="77777777" w:rsidR="00C6208C" w:rsidRPr="00C6208C" w:rsidRDefault="00C6208C" w:rsidP="00C6208C"/>
    <w:p w14:paraId="4CF2C965" w14:textId="77777777" w:rsidR="00C6208C" w:rsidRPr="00C6208C" w:rsidRDefault="00C6208C" w:rsidP="00C6208C"/>
    <w:p w14:paraId="3DE3571E" w14:textId="77777777" w:rsidR="00C6208C" w:rsidRDefault="00C6208C" w:rsidP="00C6208C">
      <w:pPr>
        <w:rPr>
          <w:rFonts w:ascii="Arial" w:hAnsi="Arial" w:cs="Arial"/>
          <w:sz w:val="24"/>
        </w:rPr>
      </w:pPr>
    </w:p>
    <w:p w14:paraId="5CB8FA64" w14:textId="3F6AA4F2" w:rsidR="00C6208C" w:rsidRDefault="00C6208C" w:rsidP="00C6208C">
      <w:pPr>
        <w:tabs>
          <w:tab w:val="left" w:pos="3990"/>
        </w:tabs>
      </w:pPr>
      <w:r>
        <w:tab/>
      </w:r>
    </w:p>
    <w:p w14:paraId="37BD3EDB" w14:textId="72211CDD" w:rsidR="00FB4372" w:rsidRPr="00FB4372" w:rsidRDefault="00FB4372" w:rsidP="00FB4372">
      <w:pPr>
        <w:tabs>
          <w:tab w:val="left" w:pos="1902"/>
        </w:tabs>
      </w:pPr>
      <w:r>
        <w:lastRenderedPageBreak/>
        <w:tab/>
      </w:r>
    </w:p>
    <w:sectPr w:rsidR="00FB4372" w:rsidRPr="00FB4372" w:rsidSect="00AA494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D106F" w14:textId="77777777" w:rsidR="005264DE" w:rsidRDefault="005264DE" w:rsidP="00AA4945">
      <w:pPr>
        <w:spacing w:after="0" w:line="240" w:lineRule="auto"/>
      </w:pPr>
      <w:r>
        <w:separator/>
      </w:r>
    </w:p>
  </w:endnote>
  <w:endnote w:type="continuationSeparator" w:id="0">
    <w:p w14:paraId="23F11A2F" w14:textId="77777777" w:rsidR="005264DE" w:rsidRDefault="005264DE" w:rsidP="00AA4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E20E9" w14:textId="77777777" w:rsidR="00FB4372" w:rsidRDefault="00FB43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8AA7D" w14:textId="0135646D" w:rsidR="00AA4945" w:rsidRDefault="00AA49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E4261" w14:textId="77777777" w:rsidR="00FB4372" w:rsidRDefault="00FB43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CF510" w14:textId="77777777" w:rsidR="005264DE" w:rsidRDefault="005264DE" w:rsidP="00AA4945">
      <w:pPr>
        <w:spacing w:after="0" w:line="240" w:lineRule="auto"/>
      </w:pPr>
      <w:r>
        <w:separator/>
      </w:r>
    </w:p>
  </w:footnote>
  <w:footnote w:type="continuationSeparator" w:id="0">
    <w:p w14:paraId="662F2F45" w14:textId="77777777" w:rsidR="005264DE" w:rsidRDefault="005264DE" w:rsidP="00AA49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94DEB" w14:textId="77777777" w:rsidR="00FB4372" w:rsidRDefault="00FB43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A09BC" w14:textId="77777777" w:rsidR="00FB4372" w:rsidRDefault="00FB43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63E2C" w14:textId="77777777" w:rsidR="00FB4372" w:rsidRDefault="00FB43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351D0"/>
    <w:multiLevelType w:val="hybridMultilevel"/>
    <w:tmpl w:val="6B7AB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6783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zcxMDG0NDM1NTBT0lEKTi0uzszPAykwrAUACWjfWiwAAAA="/>
  </w:docVars>
  <w:rsids>
    <w:rsidRoot w:val="00AA4945"/>
    <w:rsid w:val="000317B9"/>
    <w:rsid w:val="001901C4"/>
    <w:rsid w:val="004F52F8"/>
    <w:rsid w:val="005264DE"/>
    <w:rsid w:val="00864C2E"/>
    <w:rsid w:val="00AA4945"/>
    <w:rsid w:val="00C6208C"/>
    <w:rsid w:val="00F10605"/>
    <w:rsid w:val="00FB4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8AA6A"/>
  <w15:docId w15:val="{B3B5197B-B5AC-4907-B3FB-5FB94986F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494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494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494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A494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A494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A494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A494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AA4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945"/>
  </w:style>
  <w:style w:type="paragraph" w:styleId="Footer">
    <w:name w:val="footer"/>
    <w:basedOn w:val="Normal"/>
    <w:link w:val="FooterChar"/>
    <w:uiPriority w:val="99"/>
    <w:unhideWhenUsed/>
    <w:rsid w:val="00AA4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945"/>
  </w:style>
  <w:style w:type="paragraph" w:styleId="BalloonText">
    <w:name w:val="Balloon Text"/>
    <w:basedOn w:val="Normal"/>
    <w:link w:val="BalloonTextChar"/>
    <w:uiPriority w:val="99"/>
    <w:semiHidden/>
    <w:unhideWhenUsed/>
    <w:rsid w:val="00AA49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9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694C22D38904796C519B8245E1E7D" ma:contentTypeVersion="7" ma:contentTypeDescription="Create a new document." ma:contentTypeScope="" ma:versionID="5e73b165db1d2db01059838056ef5435">
  <xsd:schema xmlns:xsd="http://www.w3.org/2001/XMLSchema" xmlns:xs="http://www.w3.org/2001/XMLSchema" xmlns:p="http://schemas.microsoft.com/office/2006/metadata/properties" xmlns:ns2="42ccfaf8-bf80-4e88-a7c7-55903f4ef474" targetNamespace="http://schemas.microsoft.com/office/2006/metadata/properties" ma:root="true" ma:fieldsID="4e7730e77a0ad6dbac315798e173ac02" ns2:_="">
    <xsd:import namespace="42ccfaf8-bf80-4e88-a7c7-55903f4ef4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cfaf8-bf80-4e88-a7c7-55903f4ef4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dda51d8-fa10-4fbb-97ab-6be8ba1139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ccfaf8-bf80-4e88-a7c7-55903f4ef47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8B0D3EF-6E19-45D1-A5D0-0503820CC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82E508-B8F4-4A31-B755-DE19F172E26A}"/>
</file>

<file path=customXml/itemProps3.xml><?xml version="1.0" encoding="utf-8"?>
<ds:datastoreItem xmlns:ds="http://schemas.openxmlformats.org/officeDocument/2006/customXml" ds:itemID="{50BA5A7D-1D30-4233-B2C7-2BD820EBEC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ron Valley Schools</Company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Elka</dc:creator>
  <cp:lastModifiedBy>Debbie Kopkau</cp:lastModifiedBy>
  <cp:revision>3</cp:revision>
  <dcterms:created xsi:type="dcterms:W3CDTF">2023-01-31T19:42:00Z</dcterms:created>
  <dcterms:modified xsi:type="dcterms:W3CDTF">2023-01-31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8694C22D38904796C519B8245E1E7D</vt:lpwstr>
  </property>
</Properties>
</file>